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DAAFB64" w14:textId="77777777" w:rsidR="00157F56" w:rsidRDefault="009C3540">
      <w:pPr>
        <w:jc w:val="center"/>
      </w:pPr>
      <w:bookmarkStart w:id="0" w:name="_GoBack"/>
      <w:bookmarkEnd w:id="0"/>
      <w:r>
        <w:rPr>
          <w:b/>
          <w:sz w:val="32"/>
          <w:szCs w:val="32"/>
        </w:rPr>
        <w:t>Cider Mill PTA Job Description</w:t>
      </w:r>
    </w:p>
    <w:p w14:paraId="037B0CBD" w14:textId="77777777" w:rsidR="00157F56" w:rsidRDefault="00157F56">
      <w:pPr>
        <w:jc w:val="center"/>
      </w:pPr>
    </w:p>
    <w:p w14:paraId="22A4673C" w14:textId="77777777" w:rsidR="00157F56" w:rsidRDefault="005F6E8C">
      <w:pPr>
        <w:jc w:val="center"/>
      </w:pPr>
      <w:r>
        <w:rPr>
          <w:sz w:val="32"/>
          <w:szCs w:val="32"/>
        </w:rPr>
        <w:t>Family Bingo Night</w:t>
      </w:r>
    </w:p>
    <w:p w14:paraId="18192198" w14:textId="77777777" w:rsidR="00157F56" w:rsidRDefault="00157F56">
      <w:pPr>
        <w:jc w:val="center"/>
      </w:pPr>
    </w:p>
    <w:tbl>
      <w:tblPr>
        <w:tblStyle w:val="a"/>
        <w:tblW w:w="9989" w:type="dxa"/>
        <w:tblInd w:w="-63" w:type="dxa"/>
        <w:tblLayout w:type="fixed"/>
        <w:tblLook w:val="0000" w:firstRow="0" w:lastRow="0" w:firstColumn="0" w:lastColumn="0" w:noHBand="0" w:noVBand="0"/>
      </w:tblPr>
      <w:tblGrid>
        <w:gridCol w:w="3323"/>
        <w:gridCol w:w="3324"/>
        <w:gridCol w:w="3342"/>
      </w:tblGrid>
      <w:tr w:rsidR="00157F56" w14:paraId="0864B5DE" w14:textId="77777777">
        <w:tc>
          <w:tcPr>
            <w:tcW w:w="3323" w:type="dxa"/>
            <w:tcBorders>
              <w:top w:val="single" w:sz="4" w:space="0" w:color="000000"/>
              <w:left w:val="single" w:sz="4" w:space="0" w:color="000000"/>
              <w:bottom w:val="single" w:sz="4" w:space="0" w:color="000000"/>
            </w:tcBorders>
          </w:tcPr>
          <w:p w14:paraId="172A91EC" w14:textId="77777777" w:rsidR="00157F56" w:rsidRDefault="005F6E8C">
            <w:pPr>
              <w:jc w:val="center"/>
            </w:pPr>
            <w:r>
              <w:t>2016-2017</w:t>
            </w:r>
          </w:p>
        </w:tc>
        <w:tc>
          <w:tcPr>
            <w:tcW w:w="3324" w:type="dxa"/>
            <w:tcBorders>
              <w:top w:val="single" w:sz="4" w:space="0" w:color="000000"/>
              <w:left w:val="single" w:sz="4" w:space="0" w:color="000000"/>
              <w:bottom w:val="single" w:sz="4" w:space="0" w:color="000000"/>
            </w:tcBorders>
          </w:tcPr>
          <w:p w14:paraId="572CCC12" w14:textId="77777777" w:rsidR="00157F56" w:rsidRDefault="005F6E8C" w:rsidP="005F6E8C">
            <w:pPr>
              <w:jc w:val="center"/>
            </w:pPr>
            <w:r>
              <w:t>Jackie Couch</w:t>
            </w:r>
          </w:p>
          <w:p w14:paraId="6C9DB75D" w14:textId="77777777" w:rsidR="005F6E8C" w:rsidRDefault="005F6E8C" w:rsidP="005F6E8C">
            <w:pPr>
              <w:jc w:val="center"/>
            </w:pPr>
            <w:r>
              <w:t>Susan Price</w:t>
            </w:r>
          </w:p>
        </w:tc>
        <w:tc>
          <w:tcPr>
            <w:tcW w:w="3342" w:type="dxa"/>
            <w:tcBorders>
              <w:top w:val="single" w:sz="4" w:space="0" w:color="000000"/>
              <w:left w:val="single" w:sz="4" w:space="0" w:color="000000"/>
              <w:bottom w:val="single" w:sz="4" w:space="0" w:color="000000"/>
              <w:right w:val="single" w:sz="4" w:space="0" w:color="000000"/>
            </w:tcBorders>
          </w:tcPr>
          <w:p w14:paraId="7990490B" w14:textId="77777777" w:rsidR="00157F56" w:rsidRDefault="005F6E8C">
            <w:pPr>
              <w:jc w:val="center"/>
            </w:pPr>
            <w:r>
              <w:t>jackie.couch13@gmail.com</w:t>
            </w:r>
          </w:p>
          <w:p w14:paraId="2F4F1851" w14:textId="77777777" w:rsidR="00157F56" w:rsidRDefault="005F6E8C">
            <w:pPr>
              <w:jc w:val="center"/>
            </w:pPr>
            <w:r>
              <w:t>sprice14@optonline.net</w:t>
            </w:r>
          </w:p>
        </w:tc>
      </w:tr>
      <w:tr w:rsidR="00157F56" w14:paraId="7CA06F5E" w14:textId="77777777">
        <w:tc>
          <w:tcPr>
            <w:tcW w:w="3323" w:type="dxa"/>
            <w:tcBorders>
              <w:left w:val="single" w:sz="4" w:space="0" w:color="000000"/>
              <w:bottom w:val="single" w:sz="4" w:space="0" w:color="000000"/>
            </w:tcBorders>
          </w:tcPr>
          <w:p w14:paraId="1AA1C258" w14:textId="77777777" w:rsidR="00157F56" w:rsidRDefault="005F6E8C">
            <w:pPr>
              <w:jc w:val="center"/>
            </w:pPr>
            <w:r>
              <w:t>2017-2018</w:t>
            </w:r>
          </w:p>
        </w:tc>
        <w:tc>
          <w:tcPr>
            <w:tcW w:w="3324" w:type="dxa"/>
            <w:tcBorders>
              <w:left w:val="single" w:sz="4" w:space="0" w:color="000000"/>
              <w:bottom w:val="single" w:sz="4" w:space="0" w:color="000000"/>
            </w:tcBorders>
          </w:tcPr>
          <w:p w14:paraId="4AA96264" w14:textId="77777777" w:rsidR="00157F56" w:rsidRDefault="005F6E8C" w:rsidP="005F6E8C">
            <w:r>
              <w:t xml:space="preserve">                 Jackie Couch</w:t>
            </w:r>
          </w:p>
          <w:p w14:paraId="5F30678C" w14:textId="77777777" w:rsidR="00157F56" w:rsidRDefault="005F6E8C">
            <w:pPr>
              <w:jc w:val="center"/>
            </w:pPr>
            <w:r>
              <w:t>Susan Price</w:t>
            </w:r>
          </w:p>
          <w:p w14:paraId="5F01622A" w14:textId="77777777" w:rsidR="00157F56" w:rsidRDefault="00157F56">
            <w:pPr>
              <w:jc w:val="center"/>
            </w:pPr>
          </w:p>
        </w:tc>
        <w:tc>
          <w:tcPr>
            <w:tcW w:w="3342" w:type="dxa"/>
            <w:tcBorders>
              <w:left w:val="single" w:sz="4" w:space="0" w:color="000000"/>
              <w:bottom w:val="single" w:sz="4" w:space="0" w:color="000000"/>
              <w:right w:val="single" w:sz="4" w:space="0" w:color="000000"/>
            </w:tcBorders>
          </w:tcPr>
          <w:p w14:paraId="531FCC35" w14:textId="77777777" w:rsidR="00157F56" w:rsidRDefault="00C4570D" w:rsidP="005F6E8C">
            <w:pPr>
              <w:widowControl/>
              <w:jc w:val="center"/>
            </w:pPr>
            <w:hyperlink r:id="rId6" w:history="1">
              <w:r w:rsidR="00D156A4" w:rsidRPr="00E7498E">
                <w:rPr>
                  <w:rStyle w:val="Hyperlink"/>
                </w:rPr>
                <w:t>Jackie.couch13@gmail.com</w:t>
              </w:r>
            </w:hyperlink>
          </w:p>
          <w:p w14:paraId="05E9FD20" w14:textId="77777777" w:rsidR="00D156A4" w:rsidRDefault="00D156A4" w:rsidP="005F6E8C">
            <w:pPr>
              <w:widowControl/>
              <w:jc w:val="center"/>
            </w:pPr>
            <w:r>
              <w:t>sprice14@optonline.net</w:t>
            </w:r>
          </w:p>
        </w:tc>
      </w:tr>
    </w:tbl>
    <w:p w14:paraId="31DD5293" w14:textId="77777777" w:rsidR="00157F56" w:rsidRDefault="00157F56">
      <w:pPr>
        <w:jc w:val="center"/>
      </w:pPr>
    </w:p>
    <w:p w14:paraId="12B59AC3" w14:textId="77777777" w:rsidR="00157F56" w:rsidRDefault="00157F56"/>
    <w:p w14:paraId="5BFED7A5" w14:textId="77777777" w:rsidR="00157F56" w:rsidRDefault="009C3540">
      <w:r>
        <w:rPr>
          <w:b/>
        </w:rPr>
        <w:t>Overview:</w:t>
      </w:r>
    </w:p>
    <w:p w14:paraId="5AA3C69B" w14:textId="1D11F625" w:rsidR="00157F56" w:rsidRDefault="005F6E8C">
      <w:r>
        <w:t>Family Bingo Night</w:t>
      </w:r>
      <w:r w:rsidR="001255A6">
        <w:t xml:space="preserve"> is held on a weeknight in the late Fall or early Winter.  </w:t>
      </w:r>
    </w:p>
    <w:p w14:paraId="58071734" w14:textId="77777777" w:rsidR="00157F56" w:rsidRDefault="00157F56"/>
    <w:p w14:paraId="2311F923" w14:textId="77777777" w:rsidR="00157F56" w:rsidRPr="005F6E8C" w:rsidRDefault="009C3540">
      <w:r>
        <w:rPr>
          <w:b/>
        </w:rPr>
        <w:t xml:space="preserve">Budget: </w:t>
      </w:r>
      <w:r w:rsidR="005F6E8C" w:rsidRPr="005F6E8C">
        <w:t>This event is meant to break even – which means all money raised is in theory meant to cover your costs. A small profit can be made on food/snacks sales and other items.</w:t>
      </w:r>
    </w:p>
    <w:p w14:paraId="038F85FD" w14:textId="77777777" w:rsidR="00157F56" w:rsidRPr="005F6E8C" w:rsidRDefault="00157F56"/>
    <w:p w14:paraId="3413FF52" w14:textId="77777777" w:rsidR="00157F56" w:rsidRDefault="009C3540">
      <w:r>
        <w:rPr>
          <w:b/>
        </w:rPr>
        <w:t>Role:</w:t>
      </w:r>
    </w:p>
    <w:p w14:paraId="7E36C068" w14:textId="77777777" w:rsidR="00157F56" w:rsidRDefault="005F6E8C">
      <w:r>
        <w:t xml:space="preserve">Co-Chair’s role is to plan and execute this event.  This includes securing the date and adding it to the school calendar, dealing with the logistics of holding the event in the cafeteria, buying all bingo supplies and snacks.  It also includes marketing the event to the CM community and organizing registration.  You will need to also </w:t>
      </w:r>
      <w:r w:rsidR="00D156A4">
        <w:t xml:space="preserve">recruit volunteers to help the night of the event. </w:t>
      </w:r>
    </w:p>
    <w:p w14:paraId="15804AE6" w14:textId="77777777" w:rsidR="005F6E8C" w:rsidRDefault="005F6E8C"/>
    <w:p w14:paraId="75C6096E" w14:textId="77777777" w:rsidR="00D156A4" w:rsidRDefault="00D156A4">
      <w:r>
        <w:t>This role is a short-time commitment.  It involves preparation before hand and in the weeks leading up to the event.</w:t>
      </w:r>
    </w:p>
    <w:p w14:paraId="4964C3C9" w14:textId="77777777" w:rsidR="00D156A4" w:rsidRDefault="00D156A4"/>
    <w:p w14:paraId="39B7D58E" w14:textId="77777777" w:rsidR="00157F56" w:rsidRDefault="009C3540">
      <w:r>
        <w:t>A full briefing document is available and there will be a turnover meetin</w:t>
      </w:r>
      <w:r w:rsidR="00D156A4">
        <w:t xml:space="preserve">g with the old Committee Chairs </w:t>
      </w:r>
      <w:r>
        <w:t>so that you are fully prepared for this role.</w:t>
      </w:r>
    </w:p>
    <w:p w14:paraId="5C8872C3" w14:textId="77777777" w:rsidR="00157F56" w:rsidRDefault="00157F56"/>
    <w:p w14:paraId="79A79C4C" w14:textId="77777777" w:rsidR="00157F56" w:rsidRDefault="00157F56"/>
    <w:p w14:paraId="2E23FA4F" w14:textId="77777777" w:rsidR="00157F56" w:rsidRDefault="00157F56"/>
    <w:sectPr w:rsidR="00157F56">
      <w:headerReference w:type="default" r:id="rId7"/>
      <w:footerReference w:type="default" r:id="rId8"/>
      <w:pgSz w:w="12240" w:h="15840"/>
      <w:pgMar w:top="162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9B7DD" w14:textId="77777777" w:rsidR="00C4570D" w:rsidRDefault="00C4570D">
      <w:r>
        <w:separator/>
      </w:r>
    </w:p>
  </w:endnote>
  <w:endnote w:type="continuationSeparator" w:id="0">
    <w:p w14:paraId="68BD2927" w14:textId="77777777" w:rsidR="00C4570D" w:rsidRDefault="00C45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F0F70" w14:textId="77777777" w:rsidR="005F6E8C" w:rsidRDefault="005F6E8C">
    <w:pPr>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AC52E" w14:textId="77777777" w:rsidR="00C4570D" w:rsidRDefault="00C4570D">
      <w:r>
        <w:separator/>
      </w:r>
    </w:p>
  </w:footnote>
  <w:footnote w:type="continuationSeparator" w:id="0">
    <w:p w14:paraId="6C86B789" w14:textId="77777777" w:rsidR="00C4570D" w:rsidRDefault="00C45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A6B13" w14:textId="77777777" w:rsidR="005F6E8C" w:rsidRDefault="005F6E8C">
    <w:pPr>
      <w:tabs>
        <w:tab w:val="center" w:pos="4986"/>
        <w:tab w:val="right" w:pos="9972"/>
      </w:tabs>
      <w:spacing w:before="113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NzE2MLU0Nzc3sTBU0lEKTi0uzszPAykwrAUAeudLsSwAAAA="/>
  </w:docVars>
  <w:rsids>
    <w:rsidRoot w:val="00157F56"/>
    <w:rsid w:val="001255A6"/>
    <w:rsid w:val="00157F56"/>
    <w:rsid w:val="005F6E8C"/>
    <w:rsid w:val="0067462D"/>
    <w:rsid w:val="006E648B"/>
    <w:rsid w:val="007B5860"/>
    <w:rsid w:val="009C3540"/>
    <w:rsid w:val="00C4570D"/>
    <w:rsid w:val="00D156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B5C53A"/>
  <w15:docId w15:val="{A27AFB6D-5351-4660-A61E-B6A4F2692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 w:type="character" w:styleId="Hyperlink">
    <w:name w:val="Hyperlink"/>
    <w:basedOn w:val="DefaultParagraphFont"/>
    <w:uiPriority w:val="99"/>
    <w:unhideWhenUsed/>
    <w:rsid w:val="00D156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0659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ackie.couch13@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2</Words>
  <Characters>104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oebe Chang</dc:creator>
  <cp:lastModifiedBy>Phoebe Chang</cp:lastModifiedBy>
  <cp:revision>2</cp:revision>
  <dcterms:created xsi:type="dcterms:W3CDTF">2017-09-01T01:05:00Z</dcterms:created>
  <dcterms:modified xsi:type="dcterms:W3CDTF">2017-09-01T01:05:00Z</dcterms:modified>
</cp:coreProperties>
</file>